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5D1D3" w14:textId="77777777" w:rsidR="008C64F0" w:rsidRDefault="008C64F0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</w:p>
    <w:p w14:paraId="3F15D1D4" w14:textId="77777777" w:rsidR="008C64F0" w:rsidRPr="00CD4DC8" w:rsidRDefault="008C64F0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 xml:space="preserve">STATEMENT OF ASSETS, LIABILITIES AND NET WORTH </w:t>
      </w:r>
    </w:p>
    <w:p w14:paraId="3F15D1D5" w14:textId="77777777" w:rsidR="008C64F0" w:rsidRDefault="008C64F0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 w:rsidRPr="00685273">
        <w:rPr>
          <w:rFonts w:ascii="Bookman Old Style" w:hAnsi="Bookman Old Style" w:cs="Arial Rounded MT Bold"/>
          <w:sz w:val="20"/>
          <w:szCs w:val="20"/>
        </w:rPr>
        <w:t>As of ________________________________</w:t>
      </w:r>
    </w:p>
    <w:p w14:paraId="3F15D1D6" w14:textId="77777777" w:rsidR="008C64F0" w:rsidRPr="00F1785D" w:rsidRDefault="008C64F0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>(Additional sheet/s for the declarant)</w:t>
      </w:r>
    </w:p>
    <w:p w14:paraId="3F15D1D7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1160" w:type="dxa"/>
        <w:tblInd w:w="198" w:type="dxa"/>
        <w:tblLook w:val="01E0" w:firstRow="1" w:lastRow="1" w:firstColumn="1" w:lastColumn="1" w:noHBand="0" w:noVBand="0"/>
      </w:tblPr>
      <w:tblGrid>
        <w:gridCol w:w="1334"/>
        <w:gridCol w:w="1650"/>
        <w:gridCol w:w="2056"/>
        <w:gridCol w:w="900"/>
        <w:gridCol w:w="270"/>
        <w:gridCol w:w="1890"/>
        <w:gridCol w:w="3060"/>
      </w:tblGrid>
      <w:tr w:rsidR="008C64F0" w:rsidRPr="00F665E5" w14:paraId="3F15D1DF" w14:textId="77777777" w:rsidTr="00137AF8">
        <w:trPr>
          <w:trHeight w:val="216"/>
        </w:trPr>
        <w:tc>
          <w:tcPr>
            <w:tcW w:w="1334" w:type="dxa"/>
          </w:tcPr>
          <w:p w14:paraId="3F15D1D8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3F15D1D9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6" w:type="dxa"/>
            <w:tcBorders>
              <w:bottom w:val="single" w:sz="4" w:space="0" w:color="auto"/>
            </w:tcBorders>
          </w:tcPr>
          <w:p w14:paraId="3F15D1DA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F15D1DB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3F15D1DC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3F15D1DD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3F15D1DE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8C64F0" w:rsidRPr="00F665E5" w14:paraId="3F15D1E7" w14:textId="77777777" w:rsidTr="00137AF8">
        <w:trPr>
          <w:trHeight w:val="216"/>
        </w:trPr>
        <w:tc>
          <w:tcPr>
            <w:tcW w:w="1334" w:type="dxa"/>
          </w:tcPr>
          <w:p w14:paraId="3F15D1E0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F15D1E1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6" w:type="dxa"/>
            <w:tcBorders>
              <w:top w:val="single" w:sz="4" w:space="0" w:color="auto"/>
            </w:tcBorders>
          </w:tcPr>
          <w:p w14:paraId="3F15D1E2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3F15D1E3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3F15D1E4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3F15D1E5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3F15D1E6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3F15D1E8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3F15D1E9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15D284" wp14:editId="3F15D285">
                <wp:simplePos x="0" y="0"/>
                <wp:positionH relativeFrom="column">
                  <wp:posOffset>60325</wp:posOffset>
                </wp:positionH>
                <wp:positionV relativeFrom="paragraph">
                  <wp:posOffset>32385</wp:posOffset>
                </wp:positionV>
                <wp:extent cx="7137400" cy="12700"/>
                <wp:effectExtent l="22225" t="22225" r="22225" b="2222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A66F1D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55pt" to="566.7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aH4v99oAAAAGAQAADwAAAGRy&#10;cy9kb3ducmV2LnhtbEyOO0/DMBSFdyT+g3WRulHHlEISclNVSBULS1oGRje+eYj4OordNv33uBOM&#10;56FzvmIz20GcafK9YwS1TEAQ18703CJ8HXaPKQgfNBs9OCaEK3nYlPd3hc6Nu3BF531oRRxhn2uE&#10;LoQxl9LXHVntl24kjlnjJqtDlFMrzaQvcdwO8ilJXqTVPceHTo/03lH9sz9ZhLSps/7wnFZZ48bq&#10;e/ux89WnQlw8zNs3EIHm8FeGG35EhzIyHd2JjRcDQraORYS1AnFL1WoVjSPCqw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aH4v9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p w14:paraId="3F15D1EA" w14:textId="77777777" w:rsidR="008C64F0" w:rsidRDefault="008C64F0" w:rsidP="008C64F0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</w:t>
      </w:r>
      <w:r>
        <w:rPr>
          <w:rFonts w:ascii="Bookman Old Style" w:hAnsi="Bookman Old Style" w:cs="Arial Rounded MT Bold"/>
          <w:b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WORTH</w:t>
      </w:r>
    </w:p>
    <w:p w14:paraId="3F15D1EB" w14:textId="77777777" w:rsidR="008C64F0" w:rsidRPr="00CD4DC8" w:rsidRDefault="008C64F0" w:rsidP="008C64F0">
      <w:pPr>
        <w:widowControl w:val="0"/>
        <w:autoSpaceDE w:val="0"/>
        <w:autoSpaceDN w:val="0"/>
        <w:adjustRightInd w:val="0"/>
        <w:spacing w:before="12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3F15D1EC" w14:textId="77777777" w:rsidR="008C64F0" w:rsidRPr="00CD4DC8" w:rsidRDefault="008C64F0" w:rsidP="008C64F0">
      <w:pPr>
        <w:widowControl w:val="0"/>
        <w:tabs>
          <w:tab w:val="left" w:pos="990"/>
        </w:tabs>
        <w:autoSpaceDE w:val="0"/>
        <w:autoSpaceDN w:val="0"/>
        <w:adjustRightInd w:val="0"/>
        <w:spacing w:before="70" w:after="120" w:line="271" w:lineRule="exact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90"/>
        <w:gridCol w:w="1440"/>
        <w:gridCol w:w="90"/>
        <w:gridCol w:w="1080"/>
        <w:gridCol w:w="1080"/>
        <w:gridCol w:w="90"/>
        <w:gridCol w:w="1080"/>
        <w:gridCol w:w="540"/>
        <w:gridCol w:w="810"/>
        <w:gridCol w:w="180"/>
        <w:gridCol w:w="720"/>
        <w:gridCol w:w="270"/>
        <w:gridCol w:w="720"/>
        <w:gridCol w:w="1710"/>
      </w:tblGrid>
      <w:tr w:rsidR="008C64F0" w:rsidRPr="00F665E5" w14:paraId="3F15D1F7" w14:textId="77777777" w:rsidTr="00137AF8">
        <w:tc>
          <w:tcPr>
            <w:tcW w:w="1350" w:type="dxa"/>
            <w:vMerge w:val="restart"/>
            <w:shd w:val="clear" w:color="auto" w:fill="C0C0C0"/>
          </w:tcPr>
          <w:p w14:paraId="3F15D1ED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3F15D1EE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lot, house and lot, condominium and improvements)</w:t>
            </w:r>
          </w:p>
        </w:tc>
        <w:tc>
          <w:tcPr>
            <w:tcW w:w="1530" w:type="dxa"/>
            <w:gridSpan w:val="2"/>
            <w:vMerge w:val="restart"/>
            <w:shd w:val="clear" w:color="auto" w:fill="C0C0C0"/>
          </w:tcPr>
          <w:p w14:paraId="3F15D1EF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3F15D1F0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gridSpan w:val="3"/>
            <w:tcBorders>
              <w:bottom w:val="nil"/>
            </w:tcBorders>
            <w:shd w:val="clear" w:color="auto" w:fill="C0C0C0"/>
          </w:tcPr>
          <w:p w14:paraId="3F15D1F1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3F15D1F2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gridSpan w:val="2"/>
            <w:shd w:val="clear" w:color="auto" w:fill="C0C0C0"/>
          </w:tcPr>
          <w:p w14:paraId="3F15D1F3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gridSpan w:val="3"/>
            <w:shd w:val="clear" w:color="auto" w:fill="C0C0C0"/>
          </w:tcPr>
          <w:p w14:paraId="3F15D1F4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3"/>
            <w:shd w:val="clear" w:color="auto" w:fill="C0C0C0"/>
          </w:tcPr>
          <w:p w14:paraId="3F15D1F5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3F15D1F6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8C64F0" w:rsidRPr="00F665E5" w14:paraId="3F15D200" w14:textId="77777777" w:rsidTr="00137AF8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3F15D1F8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gridSpan w:val="2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3F15D1F9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gridSpan w:val="3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3F15D1FA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5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3F15D1FB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3F15D1FC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3F15D1FD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gridSpan w:val="2"/>
            <w:tcBorders>
              <w:bottom w:val="single" w:sz="24" w:space="0" w:color="auto"/>
            </w:tcBorders>
            <w:shd w:val="clear" w:color="auto" w:fill="C0C0C0"/>
          </w:tcPr>
          <w:p w14:paraId="3F15D1FE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3F15D1FF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8C64F0" w:rsidRPr="00F665E5" w14:paraId="3F15D20B" w14:textId="77777777" w:rsidTr="00137AF8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3F15D201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top w:val="single" w:sz="24" w:space="0" w:color="auto"/>
            </w:tcBorders>
          </w:tcPr>
          <w:p w14:paraId="3F15D202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gridSpan w:val="3"/>
            <w:tcBorders>
              <w:top w:val="single" w:sz="24" w:space="0" w:color="auto"/>
            </w:tcBorders>
          </w:tcPr>
          <w:p w14:paraId="3F15D203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04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05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top w:val="single" w:sz="24" w:space="0" w:color="auto"/>
            </w:tcBorders>
          </w:tcPr>
          <w:p w14:paraId="3F15D206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3"/>
            <w:tcBorders>
              <w:top w:val="single" w:sz="24" w:space="0" w:color="auto"/>
            </w:tcBorders>
          </w:tcPr>
          <w:p w14:paraId="3F15D207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3F15D208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gridSpan w:val="2"/>
            <w:tcBorders>
              <w:top w:val="single" w:sz="24" w:space="0" w:color="auto"/>
            </w:tcBorders>
          </w:tcPr>
          <w:p w14:paraId="3F15D209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3F15D20A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8C64F0" w:rsidRPr="00F665E5" w14:paraId="3F15D216" w14:textId="77777777" w:rsidTr="00137AF8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0C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0D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0E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0F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10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11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12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13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14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15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8C64F0" w:rsidRPr="00F665E5" w14:paraId="3F15D221" w14:textId="77777777" w:rsidTr="00137AF8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17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18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19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1A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1B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1C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1D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1E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1F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20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8C64F0" w:rsidRPr="00F665E5" w14:paraId="3F15D22C" w14:textId="77777777" w:rsidTr="00137AF8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22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23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24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25" w14:textId="77777777" w:rsidR="008C64F0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3F15D226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27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28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29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2A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2B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8C64F0" w:rsidRPr="00F665E5" w14:paraId="3F15D235" w14:textId="77777777" w:rsidTr="00137AF8">
        <w:trPr>
          <w:trHeight w:val="216"/>
        </w:trPr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D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E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F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0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1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2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3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34" w14:textId="77777777" w:rsidR="008C64F0" w:rsidRPr="00F665E5" w:rsidRDefault="008C64F0" w:rsidP="00137AF8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3F15D236" w14:textId="77777777" w:rsidR="008C64F0" w:rsidRDefault="008C64F0" w:rsidP="008C64F0">
      <w:pPr>
        <w:widowControl w:val="0"/>
        <w:autoSpaceDE w:val="0"/>
        <w:autoSpaceDN w:val="0"/>
        <w:adjustRightInd w:val="0"/>
        <w:spacing w:after="120" w:line="271" w:lineRule="exact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Personal </w:t>
      </w:r>
      <w:r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8C64F0" w:rsidRPr="00F665E5" w14:paraId="3F15D23A" w14:textId="77777777" w:rsidTr="00137AF8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3F15D237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3F15D238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3F15D239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8C64F0" w:rsidRPr="00F665E5" w14:paraId="3F15D23E" w14:textId="77777777" w:rsidTr="00137AF8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3F15D23B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3F15D23C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3F15D23D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8C64F0" w:rsidRPr="00F665E5" w14:paraId="3F15D242" w14:textId="77777777" w:rsidTr="00137AF8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3F15D23F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</w:tcPr>
          <w:p w14:paraId="3F15D240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</w:tcPr>
          <w:p w14:paraId="3F15D241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8C64F0" w:rsidRPr="00F665E5" w14:paraId="3F15D246" w14:textId="77777777" w:rsidTr="00137AF8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3F15D243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F15D244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45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8C64F0" w:rsidRPr="00F665E5" w14:paraId="3F15D24A" w14:textId="77777777" w:rsidTr="00137AF8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3F15D247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F15D248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49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8C64F0" w:rsidRPr="00F665E5" w14:paraId="3F15D24E" w14:textId="77777777" w:rsidTr="00137AF8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4B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4C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4D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52" w14:textId="77777777" w:rsidTr="00137AF8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3F15D24F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50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51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3F15D253" w14:textId="77777777" w:rsidR="008C64F0" w:rsidRDefault="008C64F0" w:rsidP="008C64F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120"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>LIABILITIES</w:t>
      </w:r>
      <w:r w:rsidRPr="0090467D">
        <w:rPr>
          <w:rFonts w:ascii="Bookman Old Style" w:hAnsi="Bookman Old Style" w:cs="Arial Rounded MT Bold"/>
          <w:b/>
          <w:spacing w:val="38"/>
          <w:position w:val="-1"/>
          <w:sz w:val="20"/>
          <w:szCs w:val="20"/>
        </w:rPr>
        <w:t xml:space="preserve"> 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8C64F0" w:rsidRPr="00F665E5" w14:paraId="3F15D257" w14:textId="77777777" w:rsidTr="00137AF8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3F15D254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3F15D255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3F15D256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8C64F0" w:rsidRPr="00F665E5" w14:paraId="3F15D25B" w14:textId="77777777" w:rsidTr="00137AF8">
        <w:tc>
          <w:tcPr>
            <w:tcW w:w="4270" w:type="dxa"/>
            <w:tcBorders>
              <w:top w:val="single" w:sz="18" w:space="0" w:color="auto"/>
            </w:tcBorders>
          </w:tcPr>
          <w:p w14:paraId="3F15D258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3F15D259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3F15D25A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5F" w14:textId="77777777" w:rsidTr="00137AF8">
        <w:tc>
          <w:tcPr>
            <w:tcW w:w="4270" w:type="dxa"/>
          </w:tcPr>
          <w:p w14:paraId="3F15D25C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3F15D25D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F15D25E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3" w14:textId="77777777" w:rsidTr="00137AF8">
        <w:tc>
          <w:tcPr>
            <w:tcW w:w="4270" w:type="dxa"/>
            <w:tcBorders>
              <w:bottom w:val="single" w:sz="4" w:space="0" w:color="auto"/>
            </w:tcBorders>
          </w:tcPr>
          <w:p w14:paraId="3F15D260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3F15D261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F15D262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7" w14:textId="77777777" w:rsidTr="00137AF8">
        <w:tc>
          <w:tcPr>
            <w:tcW w:w="4270" w:type="dxa"/>
            <w:tcBorders>
              <w:bottom w:val="single" w:sz="4" w:space="0" w:color="auto"/>
            </w:tcBorders>
          </w:tcPr>
          <w:p w14:paraId="3F15D264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3F15D265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F15D266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B" w14:textId="77777777" w:rsidTr="00137AF8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68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69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6A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3F15D26C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15D286" wp14:editId="3F15D287">
                <wp:simplePos x="0" y="0"/>
                <wp:positionH relativeFrom="column">
                  <wp:posOffset>60325</wp:posOffset>
                </wp:positionH>
                <wp:positionV relativeFrom="paragraph">
                  <wp:posOffset>50165</wp:posOffset>
                </wp:positionV>
                <wp:extent cx="7137400" cy="12700"/>
                <wp:effectExtent l="22225" t="17780" r="22225" b="1714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E1E695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3.95pt" to="566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27FHTdoAAAAGAQAADwAAAGRy&#10;cy9kb3ducmV2LnhtbEyOO0/DMBSFdyT+g3WR2KgTCiUOcaoKqWJhSduhoxvfPER8HcVuG/49txOM&#10;56FzvmI9u0FccAq9Jw3pIgGBVHvbU6vhsN8+ZSBCNGTN4Ak1/GCAdXl/V5jc+itVeNnFVvAIhdxo&#10;6GIccylD3aEzYeFHJM4aPzkTWU6ttJO58rgb5HOSrKQzPfFDZ0b86LD+3p2dhqypVb9/ySrV+LE6&#10;bj63ofpKtX58mDfvICLO8a8MN3xGh5KZTv5MNohBg3rlooY3BeKWpsslGyf2FciykP/xy18A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27FHTd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p w14:paraId="3F15D26D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3F15D26E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8C64F0" w:rsidRPr="00F665E5" w14:paraId="3F15D273" w14:textId="77777777" w:rsidTr="00137AF8">
        <w:tc>
          <w:tcPr>
            <w:tcW w:w="2646" w:type="dxa"/>
            <w:shd w:val="clear" w:color="auto" w:fill="C0C0C0"/>
          </w:tcPr>
          <w:p w14:paraId="3F15D26F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3F15D270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3F15D271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3F15D272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8C64F0" w:rsidRPr="00F665E5" w14:paraId="3F15D278" w14:textId="77777777" w:rsidTr="00137AF8">
        <w:tc>
          <w:tcPr>
            <w:tcW w:w="2646" w:type="dxa"/>
          </w:tcPr>
          <w:p w14:paraId="3F15D274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5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6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77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8C64F0" w:rsidRPr="00F665E5" w14:paraId="3F15D27D" w14:textId="77777777" w:rsidTr="00137AF8">
        <w:tc>
          <w:tcPr>
            <w:tcW w:w="2646" w:type="dxa"/>
          </w:tcPr>
          <w:p w14:paraId="3F15D279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A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B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7C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8C64F0" w:rsidRPr="00F665E5" w14:paraId="3F15D282" w14:textId="77777777" w:rsidTr="00137AF8">
        <w:tc>
          <w:tcPr>
            <w:tcW w:w="2646" w:type="dxa"/>
          </w:tcPr>
          <w:p w14:paraId="3F15D27E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F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80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81" w14:textId="77777777" w:rsidR="008C64F0" w:rsidRPr="00F665E5" w:rsidRDefault="008C64F0" w:rsidP="00137AF8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3F15D283" w14:textId="77777777" w:rsidR="006154A1" w:rsidRDefault="008C64F0"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15D288" wp14:editId="3F15D289">
                <wp:simplePos x="0" y="0"/>
                <wp:positionH relativeFrom="margin">
                  <wp:posOffset>5839460</wp:posOffset>
                </wp:positionH>
                <wp:positionV relativeFrom="paragraph">
                  <wp:posOffset>374015</wp:posOffset>
                </wp:positionV>
                <wp:extent cx="1530350" cy="424815"/>
                <wp:effectExtent l="635" t="0" r="254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15D298" w14:textId="77777777" w:rsidR="008C64F0" w:rsidRDefault="008C64F0" w:rsidP="008C64F0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3F15D299" w14:textId="77777777" w:rsidR="008C64F0" w:rsidRPr="00E8162A" w:rsidRDefault="008C64F0" w:rsidP="008C64F0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15D2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9.8pt;margin-top:29.45pt;width:120.5pt;height:33.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" filled="f" stroked="f">
                <v:textbox>
                  <w:txbxContent>
                    <w:p w14:paraId="3F15D298" w14:textId="77777777" w:rsidR="008C64F0" w:rsidRDefault="008C64F0" w:rsidP="008C64F0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3F15D299" w14:textId="77777777" w:rsidR="008C64F0" w:rsidRPr="00E8162A" w:rsidRDefault="008C64F0" w:rsidP="008C64F0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154A1" w:rsidSect="00E120AD">
      <w:headerReference w:type="default" r:id="rId10"/>
      <w:footerReference w:type="default" r:id="rId11"/>
      <w:pgSz w:w="12240" w:h="18720" w:code="135"/>
      <w:pgMar w:top="245" w:right="270" w:bottom="274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91F0B" w14:textId="77777777" w:rsidR="00DB4EE9" w:rsidRDefault="00DB4EE9">
      <w:r>
        <w:separator/>
      </w:r>
    </w:p>
  </w:endnote>
  <w:endnote w:type="continuationSeparator" w:id="0">
    <w:p w14:paraId="62C33E51" w14:textId="77777777" w:rsidR="00DB4EE9" w:rsidRDefault="00DB4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5D292" w14:textId="77777777" w:rsidR="006154A1" w:rsidRPr="00547852" w:rsidRDefault="008C64F0">
    <w:pPr>
      <w:pStyle w:val="Footer"/>
      <w:jc w:val="center"/>
      <w:rPr>
        <w:sz w:val="20"/>
      </w:rPr>
    </w:pPr>
    <w:r w:rsidRPr="00547852">
      <w:rPr>
        <w:i/>
        <w:sz w:val="20"/>
      </w:rPr>
      <w:t>Page __ of ___</w:t>
    </w:r>
  </w:p>
  <w:p w14:paraId="3F15D293" w14:textId="77777777" w:rsidR="006154A1" w:rsidRDefault="006154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9E011" w14:textId="77777777" w:rsidR="00DB4EE9" w:rsidRDefault="00DB4EE9">
      <w:r>
        <w:separator/>
      </w:r>
    </w:p>
  </w:footnote>
  <w:footnote w:type="continuationSeparator" w:id="0">
    <w:p w14:paraId="490482AE" w14:textId="77777777" w:rsidR="00DB4EE9" w:rsidRDefault="00DB4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5D28F" w14:textId="77777777" w:rsidR="006154A1" w:rsidRDefault="008C64F0" w:rsidP="00547852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>SALN Form AS-1</w:t>
    </w:r>
    <w:r w:rsidR="00C367B5">
      <w:rPr>
        <w:rFonts w:ascii="Bookman Old Style" w:hAnsi="Bookman Old Style" w:cs="Arial Rounded MT Bold"/>
        <w:sz w:val="14"/>
        <w:szCs w:val="14"/>
      </w:rPr>
      <w:t xml:space="preserve"> (Declarant)</w:t>
    </w:r>
  </w:p>
  <w:p w14:paraId="3F15D290" w14:textId="54CC0D2C" w:rsidR="006154A1" w:rsidRDefault="008C64F0" w:rsidP="00547852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er CSC Resolution No. </w:t>
    </w:r>
    <w:r w:rsidR="001D32AB">
      <w:rPr>
        <w:rFonts w:ascii="Bookman Old Style" w:hAnsi="Bookman Old Style" w:cs="Arial Rounded MT Bold"/>
        <w:sz w:val="14"/>
        <w:szCs w:val="14"/>
      </w:rPr>
      <w:t>2500632</w:t>
    </w:r>
  </w:p>
  <w:p w14:paraId="3F15D291" w14:textId="139D80F0" w:rsidR="006154A1" w:rsidRPr="00547852" w:rsidRDefault="008C64F0" w:rsidP="00547852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romulgated on </w:t>
    </w:r>
    <w:r w:rsidR="001D32AB">
      <w:rPr>
        <w:rFonts w:ascii="Bookman Old Style" w:hAnsi="Bookman Old Style" w:cs="Arial Rounded MT Bold"/>
        <w:sz w:val="14"/>
        <w:szCs w:val="14"/>
      </w:rPr>
      <w:t>25 June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1643727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YwNrc0MjczMzBT0lEKTi0uzszPAykwqgUAct9C6ywAAAA="/>
  </w:docVars>
  <w:rsids>
    <w:rsidRoot w:val="008C64F0"/>
    <w:rsid w:val="00040851"/>
    <w:rsid w:val="00062079"/>
    <w:rsid w:val="000C1128"/>
    <w:rsid w:val="00121F7B"/>
    <w:rsid w:val="0012679B"/>
    <w:rsid w:val="001D32AB"/>
    <w:rsid w:val="00393C82"/>
    <w:rsid w:val="005235DC"/>
    <w:rsid w:val="006154A1"/>
    <w:rsid w:val="006F3254"/>
    <w:rsid w:val="00714AA7"/>
    <w:rsid w:val="008C64F0"/>
    <w:rsid w:val="00A037C9"/>
    <w:rsid w:val="00A642AB"/>
    <w:rsid w:val="00A706F7"/>
    <w:rsid w:val="00C367B5"/>
    <w:rsid w:val="00DB4EE9"/>
    <w:rsid w:val="00E4147B"/>
    <w:rsid w:val="00F36702"/>
    <w:rsid w:val="00FA6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15D1D3"/>
  <w15:chartTrackingRefBased/>
  <w15:docId w15:val="{E352B06C-5B8E-40AD-B2F9-B0F9B253C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4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C64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64F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C64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64F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5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fefb4-54ba-4ba5-88ce-87141f0797d7">
      <Terms xmlns="http://schemas.microsoft.com/office/infopath/2007/PartnerControls"/>
    </lcf76f155ced4ddcb4097134ff3c332f>
    <TaxCatchAll xmlns="0c8a8875-f331-44ba-810e-5911b08c0524" xsi:nil="true"/>
    <SharedWithUsers xmlns="0c8a8875-f331-44ba-810e-5911b08c0524">
      <UserInfo>
        <DisplayName/>
        <AccountId xsi:nil="true"/>
        <AccountType/>
      </UserInfo>
    </SharedWithUsers>
    <MediaLengthInSeconds xmlns="593fefb4-54ba-4ba5-88ce-87141f0797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7AE52-21F7-4B5F-BA3D-F4B365E78E94}">
  <ds:schemaRefs>
    <ds:schemaRef ds:uri="http://schemas.microsoft.com/office/2006/metadata/properties"/>
    <ds:schemaRef ds:uri="http://schemas.microsoft.com/office/infopath/2007/PartnerControls"/>
    <ds:schemaRef ds:uri="593fefb4-54ba-4ba5-88ce-87141f0797d7"/>
    <ds:schemaRef ds:uri="0c8a8875-f331-44ba-810e-5911b08c0524"/>
  </ds:schemaRefs>
</ds:datastoreItem>
</file>

<file path=customXml/itemProps2.xml><?xml version="1.0" encoding="utf-8"?>
<ds:datastoreItem xmlns:ds="http://schemas.openxmlformats.org/officeDocument/2006/customXml" ds:itemID="{43455933-5F29-48E8-95EA-B9CD7AAAC1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75C75D-C9C0-4B10-AA48-349E885C9F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814</Characters>
  <Application>Microsoft Office Word</Application>
  <DocSecurity>0</DocSecurity>
  <Lines>16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nderella M. Lim</dc:creator>
  <cp:keywords/>
  <dc:description/>
  <cp:lastModifiedBy>Maria Cinderella M. Lim</cp:lastModifiedBy>
  <cp:revision>3</cp:revision>
  <cp:lastPrinted>2019-10-22T06:32:00Z</cp:lastPrinted>
  <dcterms:created xsi:type="dcterms:W3CDTF">2025-11-03T08:06:00Z</dcterms:created>
  <dcterms:modified xsi:type="dcterms:W3CDTF">2025-11-0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77af06f1018c47f11c241af81519b384f9579f25a486d8cedb11d66d69fb4c</vt:lpwstr>
  </property>
  <property fmtid="{D5CDD505-2E9C-101B-9397-08002B2CF9AE}" pid="3" name="ContentTypeId">
    <vt:lpwstr>0x010100678569C51FF6C0478EE333FF0A8F0DA3</vt:lpwstr>
  </property>
  <property fmtid="{D5CDD505-2E9C-101B-9397-08002B2CF9AE}" pid="4" name="Order">
    <vt:r8>81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